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1CD" w:rsidRDefault="00201B84">
      <w:pPr>
        <w:spacing w:after="196" w:line="259" w:lineRule="auto"/>
        <w:ind w:left="452" w:firstLine="0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5763260</wp:posOffset>
                </wp:positionH>
                <wp:positionV relativeFrom="paragraph">
                  <wp:posOffset>861695</wp:posOffset>
                </wp:positionV>
                <wp:extent cx="1019175" cy="1066800"/>
                <wp:effectExtent l="0" t="0" r="9525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19175" cy="1066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99A" w:rsidRDefault="00D3199A" w:rsidP="00D3199A">
                            <w:pPr>
                              <w:ind w:left="0"/>
                              <w:jc w:val="center"/>
                            </w:pPr>
                            <w:r>
                              <w:t xml:space="preserve">A pp size </w:t>
                            </w:r>
                            <w:r w:rsidR="000B02B1">
                              <w:t>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453.8pt;margin-top:67.85pt;width:80.25pt;height:8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" fillcolor="window" strokeweight=".5pt">
                <v:path arrowok="t"/>
                <v:textbox>
                  <w:txbxContent>
                    <w:p w:rsidR="00D3199A" w:rsidRDefault="00D3199A" w:rsidP="00D3199A">
                      <w:pPr>
                        <w:ind w:left="0"/>
                        <w:jc w:val="center"/>
                      </w:pPr>
                      <w:r>
                        <w:t xml:space="preserve">A pp size </w:t>
                      </w:r>
                      <w:r w:rsidR="000B02B1">
                        <w:t>photograp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57150</wp:posOffset>
                </wp:positionH>
                <wp:positionV relativeFrom="page">
                  <wp:posOffset>104775</wp:posOffset>
                </wp:positionV>
                <wp:extent cx="7715250" cy="895350"/>
                <wp:effectExtent l="0" t="0" r="0" b="0"/>
                <wp:wrapTopAndBottom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715250" cy="895350"/>
                          <a:chOff x="0" y="0"/>
                          <a:chExt cx="7715250" cy="895350"/>
                        </a:xfrm>
                      </wpg:grpSpPr>
                      <pic:pic xmlns:pic="http://schemas.openxmlformats.org/drawingml/2006/picture">
                        <pic:nvPicPr>
                          <pic:cNvPr id="9" name="Picture 7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6036310" y="0"/>
                            <a:ext cx="1095375" cy="8229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Rectangle 8"/>
                        <wps:cNvSpPr/>
                        <wps:spPr>
                          <a:xfrm>
                            <a:off x="1205408" y="308786"/>
                            <a:ext cx="171262" cy="264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31CD" w:rsidRDefault="00CE31CD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9"/>
                        <wps:cNvSpPr/>
                        <wps:spPr>
                          <a:xfrm>
                            <a:off x="1330325" y="308786"/>
                            <a:ext cx="131891" cy="264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31CD" w:rsidRDefault="00CE31CD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582920" y="308786"/>
                            <a:ext cx="65888" cy="264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31CD" w:rsidRDefault="00D90AB8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345375" y="364236"/>
                            <a:ext cx="4541075" cy="443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974D9" w:rsidRPr="00C974D9" w:rsidRDefault="00D90AB8" w:rsidP="00C974D9">
                              <w:pPr>
                                <w:spacing w:after="0" w:line="240" w:lineRule="auto"/>
                                <w:ind w:left="0" w:firstLine="0"/>
                                <w:jc w:val="center"/>
                                <w:rPr>
                                  <w:rFonts w:ascii="Arial" w:eastAsia="Arial" w:hAnsi="Arial" w:cs="Arial"/>
                                  <w:sz w:val="28"/>
                                  <w:szCs w:val="28"/>
                                </w:rPr>
                              </w:pPr>
                              <w:r w:rsidRPr="00C974D9">
                                <w:rPr>
                                  <w:rFonts w:ascii="Bahnschrift SemiBold" w:hAnsi="Bahnschrift SemiBold"/>
                                  <w:sz w:val="28"/>
                                  <w:szCs w:val="28"/>
                                </w:rPr>
                                <w:t>Membership Application Form</w:t>
                              </w:r>
                            </w:p>
                            <w:p w:rsidR="00CE31CD" w:rsidRPr="00A75EC3" w:rsidRDefault="00C974D9" w:rsidP="00C974D9">
                              <w:pPr>
                                <w:spacing w:after="0" w:line="240" w:lineRule="auto"/>
                                <w:ind w:left="0" w:firstLine="0"/>
                                <w:jc w:val="center"/>
                              </w:pPr>
                              <w:r w:rsidRPr="00A75EC3">
                                <w:rPr>
                                  <w:rFonts w:eastAsia="Arial"/>
                                </w:rPr>
                                <w:t>E-mail: afsa.secretariat@gmail.com; Home page: http://afsahome.or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4810252" y="601261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31CD" w:rsidRDefault="00D90AB8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8" name="Shape 188"/>
                        <wps:cNvSpPr/>
                        <wps:spPr>
                          <a:xfrm>
                            <a:off x="0" y="895350"/>
                            <a:ext cx="77152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15250">
                                <a:moveTo>
                                  <a:pt x="0" y="0"/>
                                </a:moveTo>
                                <a:lnTo>
                                  <a:pt x="7715250" y="0"/>
                                </a:lnTo>
                              </a:path>
                            </a:pathLst>
                          </a:custGeom>
                          <a:noFill/>
                          <a:ln w="31750" cap="flat" cmpd="sng" algn="ctr">
                            <a:solidFill>
                              <a:srgbClr val="70AD47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7" style="position:absolute;left:0;text-align:left;margin-left:4.5pt;margin-top:8.25pt;width:607.5pt;height:70.5pt;z-index:251653632;mso-position-horizontal-relative:page;mso-position-vertical-relative:page" coordsize="77152,895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style="position:absolute;left:60363;width:10953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">
                  <v:imagedata r:id="rId6" o:title=""/>
                </v:shape>
                <v:rect id="Rectangle 8" o:spid="_x0000_s1029" style="position:absolute;left:12054;top:3087;width:1712;height:2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:rsidR="00CE31CD" w:rsidRDefault="00CE31CD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9" o:spid="_x0000_s1030" style="position:absolute;left:13303;top:3087;width:1319;height:2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:rsidR="00CE31CD" w:rsidRDefault="00CE31CD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15" o:spid="_x0000_s1031" style="position:absolute;left:55829;top:3087;width:659;height:2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:rsidR="00CE31CD" w:rsidRDefault="00D90AB8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b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032" style="position:absolute;left:13453;top:3642;width:45411;height:4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:rsidR="00C974D9" w:rsidRPr="00C974D9" w:rsidRDefault="00D90AB8" w:rsidP="00C974D9">
                        <w:pPr>
                          <w:spacing w:after="0" w:line="240" w:lineRule="auto"/>
                          <w:ind w:left="0" w:firstLine="0"/>
                          <w:jc w:val="center"/>
                          <w:rPr>
                            <w:rFonts w:ascii="Arial" w:eastAsia="Arial" w:hAnsi="Arial" w:cs="Arial"/>
                            <w:sz w:val="28"/>
                            <w:szCs w:val="28"/>
                          </w:rPr>
                        </w:pPr>
                        <w:r w:rsidRPr="00C974D9">
                          <w:rPr>
                            <w:rFonts w:ascii="Bahnschrift SemiBold" w:hAnsi="Bahnschrift SemiBold"/>
                            <w:sz w:val="28"/>
                            <w:szCs w:val="28"/>
                          </w:rPr>
                          <w:t>Membership Application Form</w:t>
                        </w:r>
                      </w:p>
                      <w:p w:rsidR="00CE31CD" w:rsidRPr="00A75EC3" w:rsidRDefault="00C974D9" w:rsidP="00C974D9">
                        <w:pPr>
                          <w:spacing w:after="0" w:line="240" w:lineRule="auto"/>
                          <w:ind w:left="0" w:firstLine="0"/>
                          <w:jc w:val="center"/>
                        </w:pPr>
                        <w:r w:rsidRPr="00A75EC3">
                          <w:rPr>
                            <w:rFonts w:eastAsia="Arial"/>
                          </w:rPr>
                          <w:t>E-mail: afsa.secretariat@gmail.com; Home page: http://afsahome.org</w:t>
                        </w:r>
                      </w:p>
                    </w:txbxContent>
                  </v:textbox>
                </v:rect>
                <v:rect id="Rectangle 17" o:spid="_x0000_s1033" style="position:absolute;left:48102;top:6012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:rsidR="00CE31CD" w:rsidRDefault="00D90AB8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88" o:spid="_x0000_s1034" style="position:absolute;top:8953;width:77152;height:0;visibility:visible;mso-wrap-style:square;v-text-anchor:top" coordsize="77152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" path="m,l7715250,e" filled="f" strokecolor="#70ad47" strokeweight="2.5pt">
                  <v:path arrowok="t" textboxrect="0,0,7715250,0"/>
                </v:shape>
                <w10:wrap type="topAndBottom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281305</wp:posOffset>
                </wp:positionV>
                <wp:extent cx="5162550" cy="39052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62550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974D9" w:rsidRPr="00C974D9" w:rsidRDefault="00C974D9" w:rsidP="00C974D9">
                            <w:pPr>
                              <w:ind w:left="0"/>
                              <w:jc w:val="center"/>
                              <w:rPr>
                                <w:rFonts w:ascii="Bahnschrift SemiBold" w:hAnsi="Bahnschrift SemiBold"/>
                                <w:sz w:val="32"/>
                                <w:szCs w:val="32"/>
                              </w:rPr>
                            </w:pPr>
                            <w:r w:rsidRPr="00C974D9">
                              <w:rPr>
                                <w:rFonts w:ascii="Bahnschrift SemiBold" w:eastAsia="Arial" w:hAnsi="Bahnschrift SemiBold" w:cs="Arial"/>
                                <w:sz w:val="32"/>
                                <w:szCs w:val="32"/>
                              </w:rPr>
                              <w:t>Asian Food Safety and Security Association (AFS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5" type="#_x0000_t202" style="position:absolute;left:0;text-align:left;margin-left:0;margin-top:-22.15pt;width:406.5pt;height:30.75pt;z-index: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" filled="f" stroked="f" strokeweight=".5pt">
                <v:path arrowok="t"/>
                <v:textbox>
                  <w:txbxContent>
                    <w:p w:rsidR="00C974D9" w:rsidRPr="00C974D9" w:rsidRDefault="00C974D9" w:rsidP="00C974D9">
                      <w:pPr>
                        <w:ind w:left="0"/>
                        <w:jc w:val="center"/>
                        <w:rPr>
                          <w:rFonts w:ascii="Bahnschrift SemiBold" w:hAnsi="Bahnschrift SemiBold"/>
                          <w:sz w:val="32"/>
                          <w:szCs w:val="32"/>
                        </w:rPr>
                      </w:pPr>
                      <w:r w:rsidRPr="00C974D9">
                        <w:rPr>
                          <w:rFonts w:ascii="Bahnschrift SemiBold" w:eastAsia="Arial" w:hAnsi="Bahnschrift SemiBold" w:cs="Arial"/>
                          <w:sz w:val="32"/>
                          <w:szCs w:val="32"/>
                        </w:rPr>
                        <w:t>Asian Food Safety and Security Association (AFS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0AB8">
        <w:rPr>
          <w:rFonts w:ascii="Arial" w:eastAsia="Arial" w:hAnsi="Arial" w:cs="Arial"/>
        </w:rPr>
        <w:t xml:space="preserve"> </w:t>
      </w:r>
    </w:p>
    <w:p w:rsidR="00D3199A" w:rsidRDefault="00D90AB8">
      <w:pPr>
        <w:spacing w:after="0" w:line="445" w:lineRule="auto"/>
        <w:ind w:left="447" w:right="4193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tle: Prof</w:t>
      </w:r>
      <w:r w:rsidR="00EC0022">
        <w:rPr>
          <w:rFonts w:ascii="Arial" w:eastAsia="Arial" w:hAnsi="Arial" w:cs="Arial"/>
          <w:b/>
        </w:rPr>
        <w:t>/ Dr</w:t>
      </w:r>
      <w:r>
        <w:rPr>
          <w:rFonts w:ascii="Arial" w:eastAsia="Arial" w:hAnsi="Arial" w:cs="Arial"/>
          <w:b/>
        </w:rPr>
        <w:t xml:space="preserve">./ Mr/ Ms.   (Circle that fits) </w:t>
      </w:r>
    </w:p>
    <w:p w:rsidR="00CE31CD" w:rsidRDefault="00D90AB8">
      <w:pPr>
        <w:spacing w:after="0" w:line="445" w:lineRule="auto"/>
        <w:ind w:left="447" w:right="4193"/>
      </w:pPr>
      <w:r>
        <w:rPr>
          <w:rFonts w:ascii="Arial" w:eastAsia="Arial" w:hAnsi="Arial" w:cs="Arial"/>
          <w:b/>
        </w:rPr>
        <w:t xml:space="preserve">Full Name (Last name in capital letters):  </w:t>
      </w:r>
    </w:p>
    <w:p w:rsidR="00CE31CD" w:rsidRDefault="00D90AB8">
      <w:pPr>
        <w:spacing w:after="195" w:line="259" w:lineRule="auto"/>
        <w:ind w:left="447" w:right="4193"/>
      </w:pPr>
      <w:r>
        <w:rPr>
          <w:rFonts w:ascii="Arial" w:eastAsia="Arial" w:hAnsi="Arial" w:cs="Arial"/>
          <w:b/>
        </w:rPr>
        <w:t xml:space="preserve">Present Position:  </w:t>
      </w:r>
    </w:p>
    <w:p w:rsidR="00CE31CD" w:rsidRDefault="00D90AB8">
      <w:pPr>
        <w:spacing w:after="195" w:line="259" w:lineRule="auto"/>
        <w:ind w:left="447" w:right="4193"/>
      </w:pPr>
      <w:r>
        <w:rPr>
          <w:rFonts w:ascii="Arial" w:eastAsia="Arial" w:hAnsi="Arial" w:cs="Arial"/>
          <w:b/>
        </w:rPr>
        <w:t xml:space="preserve">Name of the organization:  </w:t>
      </w:r>
    </w:p>
    <w:p w:rsidR="00CE31CD" w:rsidRDefault="00D90AB8">
      <w:pPr>
        <w:spacing w:after="195" w:line="259" w:lineRule="auto"/>
        <w:ind w:left="447" w:right="4193"/>
      </w:pPr>
      <w:r>
        <w:rPr>
          <w:rFonts w:ascii="Arial" w:eastAsia="Arial" w:hAnsi="Arial" w:cs="Arial"/>
          <w:b/>
        </w:rPr>
        <w:t xml:space="preserve">Contact address:  </w:t>
      </w:r>
    </w:p>
    <w:p w:rsidR="00CE31CD" w:rsidRDefault="00D90AB8">
      <w:pPr>
        <w:spacing w:after="195" w:line="259" w:lineRule="auto"/>
        <w:ind w:left="447" w:right="4193"/>
      </w:pPr>
      <w:r>
        <w:rPr>
          <w:rFonts w:ascii="Arial" w:eastAsia="Arial" w:hAnsi="Arial" w:cs="Arial"/>
          <w:b/>
        </w:rPr>
        <w:t xml:space="preserve">Telephone:                                          Cell phone:  </w:t>
      </w:r>
    </w:p>
    <w:p w:rsidR="00CE31CD" w:rsidRDefault="00D90AB8">
      <w:pPr>
        <w:spacing w:after="195" w:line="259" w:lineRule="auto"/>
        <w:ind w:left="447" w:right="4193"/>
      </w:pPr>
      <w:r>
        <w:rPr>
          <w:rFonts w:ascii="Arial" w:eastAsia="Arial" w:hAnsi="Arial" w:cs="Arial"/>
          <w:b/>
        </w:rPr>
        <w:t xml:space="preserve">Email address:  </w:t>
      </w:r>
    </w:p>
    <w:p w:rsidR="00CE31CD" w:rsidRDefault="00D90AB8">
      <w:pPr>
        <w:spacing w:after="195" w:line="259" w:lineRule="auto"/>
        <w:ind w:left="447" w:right="4193"/>
      </w:pPr>
      <w:r>
        <w:rPr>
          <w:rFonts w:ascii="Arial" w:eastAsia="Arial" w:hAnsi="Arial" w:cs="Arial"/>
          <w:b/>
        </w:rPr>
        <w:t xml:space="preserve">ORCID ID:         </w:t>
      </w:r>
    </w:p>
    <w:p w:rsidR="00CE31CD" w:rsidRDefault="00D90AB8">
      <w:pPr>
        <w:spacing w:after="48" w:line="259" w:lineRule="auto"/>
        <w:ind w:left="142"/>
      </w:pPr>
      <w:r>
        <w:rPr>
          <w:b/>
        </w:rPr>
        <w:t xml:space="preserve">Please tell us a little about yourself: </w:t>
      </w:r>
    </w:p>
    <w:tbl>
      <w:tblPr>
        <w:tblW w:w="10298" w:type="dxa"/>
        <w:tblInd w:w="137" w:type="dxa"/>
        <w:tblCellMar>
          <w:top w:w="34" w:type="dxa"/>
          <w:left w:w="0" w:type="dxa"/>
          <w:right w:w="20" w:type="dxa"/>
        </w:tblCellMar>
        <w:tblLook w:val="04A0" w:firstRow="1" w:lastRow="0" w:firstColumn="1" w:lastColumn="0" w:noHBand="0" w:noVBand="1"/>
      </w:tblPr>
      <w:tblGrid>
        <w:gridCol w:w="4045"/>
        <w:gridCol w:w="40"/>
        <w:gridCol w:w="223"/>
        <w:gridCol w:w="1470"/>
        <w:gridCol w:w="40"/>
        <w:gridCol w:w="223"/>
        <w:gridCol w:w="884"/>
        <w:gridCol w:w="40"/>
        <w:gridCol w:w="223"/>
        <w:gridCol w:w="1005"/>
        <w:gridCol w:w="40"/>
        <w:gridCol w:w="223"/>
        <w:gridCol w:w="1842"/>
      </w:tblGrid>
      <w:tr w:rsidR="00AF2343" w:rsidTr="00A75EC3">
        <w:trPr>
          <w:trHeight w:val="612"/>
        </w:trPr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111" w:right="41" w:firstLine="0"/>
            </w:pPr>
            <w:r w:rsidRPr="00A75EC3">
              <w:rPr>
                <w:b/>
              </w:rPr>
              <w:t xml:space="preserve">How long are you working in Food Safety &amp; security area? </w:t>
            </w:r>
          </w:p>
        </w:tc>
        <w:tc>
          <w:tcPr>
            <w:tcW w:w="17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108" w:firstLine="0"/>
            </w:pPr>
            <w:r w:rsidRPr="00A75EC3">
              <w:rPr>
                <w:b/>
              </w:rPr>
              <w:t xml:space="preserve"> </w:t>
            </w:r>
          </w:p>
        </w:tc>
        <w:tc>
          <w:tcPr>
            <w:tcW w:w="1147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1268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105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</w:tr>
      <w:tr w:rsidR="00AF2343" w:rsidTr="00A75EC3">
        <w:trPr>
          <w:trHeight w:val="612"/>
        </w:trPr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DB1AE7" w:rsidRPr="00A75EC3" w:rsidRDefault="00DB1AE7" w:rsidP="00A75EC3">
            <w:pPr>
              <w:spacing w:after="0" w:line="259" w:lineRule="auto"/>
              <w:ind w:left="111" w:right="41" w:firstLine="0"/>
              <w:rPr>
                <w:b/>
              </w:rPr>
            </w:pPr>
            <w:r w:rsidRPr="00A75EC3">
              <w:rPr>
                <w:b/>
              </w:rPr>
              <w:t>Which university/organization are you associated with?</w:t>
            </w:r>
          </w:p>
        </w:tc>
        <w:tc>
          <w:tcPr>
            <w:tcW w:w="17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</w:tcPr>
          <w:p w:rsidR="00DB1AE7" w:rsidRPr="00A75EC3" w:rsidRDefault="00DB1AE7" w:rsidP="00A75EC3">
            <w:pPr>
              <w:spacing w:after="0" w:line="259" w:lineRule="auto"/>
              <w:ind w:left="108" w:firstLine="0"/>
              <w:rPr>
                <w:b/>
              </w:rPr>
            </w:pPr>
          </w:p>
        </w:tc>
        <w:tc>
          <w:tcPr>
            <w:tcW w:w="1147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B1AE7" w:rsidRDefault="00DB1AE7" w:rsidP="00A75EC3">
            <w:pPr>
              <w:spacing w:after="160" w:line="259" w:lineRule="auto"/>
              <w:ind w:left="0" w:firstLine="0"/>
            </w:pPr>
          </w:p>
        </w:tc>
        <w:tc>
          <w:tcPr>
            <w:tcW w:w="1268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B1AE7" w:rsidRDefault="00DB1AE7" w:rsidP="00A75EC3">
            <w:pPr>
              <w:spacing w:after="160" w:line="259" w:lineRule="auto"/>
              <w:ind w:left="0" w:firstLine="0"/>
            </w:pPr>
          </w:p>
        </w:tc>
        <w:tc>
          <w:tcPr>
            <w:tcW w:w="2105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B1AE7" w:rsidRDefault="00DB1AE7" w:rsidP="00A75EC3">
            <w:pPr>
              <w:spacing w:after="160" w:line="259" w:lineRule="auto"/>
              <w:ind w:left="0" w:firstLine="0"/>
            </w:pPr>
          </w:p>
        </w:tc>
      </w:tr>
      <w:tr w:rsidR="00AF2343" w:rsidTr="00A75EC3">
        <w:trPr>
          <w:trHeight w:val="561"/>
        </w:trPr>
        <w:tc>
          <w:tcPr>
            <w:tcW w:w="404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111" w:firstLine="0"/>
            </w:pPr>
            <w:r w:rsidRPr="00A75EC3">
              <w:rPr>
                <w:b/>
              </w:rPr>
              <w:t xml:space="preserve">If a student, what is your major? </w:t>
            </w:r>
          </w:p>
        </w:tc>
        <w:tc>
          <w:tcPr>
            <w:tcW w:w="1733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108" w:firstLine="0"/>
            </w:pPr>
            <w:r>
              <w:t xml:space="preserve"> </w:t>
            </w:r>
          </w:p>
          <w:p w:rsidR="00CE31CD" w:rsidRDefault="00D90AB8" w:rsidP="00A75EC3">
            <w:pPr>
              <w:spacing w:after="0" w:line="259" w:lineRule="auto"/>
              <w:ind w:left="108" w:firstLine="0"/>
            </w:pPr>
            <w:r>
              <w:t xml:space="preserve"> </w:t>
            </w:r>
          </w:p>
        </w:tc>
        <w:tc>
          <w:tcPr>
            <w:tcW w:w="1147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1268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105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</w:tr>
      <w:tr w:rsidR="00AF2343" w:rsidTr="00A75EC3">
        <w:trPr>
          <w:trHeight w:val="236"/>
        </w:trPr>
        <w:tc>
          <w:tcPr>
            <w:tcW w:w="404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111" w:firstLine="0"/>
            </w:pPr>
            <w:r w:rsidRPr="00A75EC3">
              <w:rPr>
                <w:b/>
              </w:rPr>
              <w:t xml:space="preserve">If a student, which program are you in? </w:t>
            </w:r>
          </w:p>
        </w:tc>
        <w:tc>
          <w:tcPr>
            <w:tcW w:w="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23" w:type="dxa"/>
            <w:tcBorders>
              <w:top w:val="doub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1510" w:type="dxa"/>
            <w:gridSpan w:val="2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DB1AE7" w:rsidP="00A75EC3">
            <w:pPr>
              <w:spacing w:after="0" w:line="259" w:lineRule="auto"/>
              <w:ind w:left="-245" w:firstLine="269"/>
            </w:pPr>
            <w:r>
              <w:t xml:space="preserve"> Undergraduate </w:t>
            </w:r>
          </w:p>
        </w:tc>
        <w:tc>
          <w:tcPr>
            <w:tcW w:w="223" w:type="dxa"/>
            <w:tcBorders>
              <w:top w:val="doub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924" w:type="dxa"/>
            <w:gridSpan w:val="2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24" w:firstLine="0"/>
              <w:jc w:val="both"/>
            </w:pPr>
            <w:r>
              <w:t xml:space="preserve"> Master’s </w:t>
            </w:r>
          </w:p>
        </w:tc>
        <w:tc>
          <w:tcPr>
            <w:tcW w:w="223" w:type="dxa"/>
            <w:tcBorders>
              <w:top w:val="doub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1045" w:type="dxa"/>
            <w:gridSpan w:val="2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24" w:firstLine="0"/>
              <w:jc w:val="both"/>
            </w:pPr>
            <w:r>
              <w:t xml:space="preserve"> Doctorate </w:t>
            </w:r>
          </w:p>
        </w:tc>
        <w:tc>
          <w:tcPr>
            <w:tcW w:w="223" w:type="dxa"/>
            <w:tcBorders>
              <w:top w:val="doub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1842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31CD" w:rsidRDefault="00D90AB8" w:rsidP="00A75EC3">
            <w:pPr>
              <w:spacing w:after="0" w:line="259" w:lineRule="auto"/>
              <w:ind w:left="24" w:firstLine="0"/>
            </w:pPr>
            <w:r w:rsidRPr="00A75EC3">
              <w:rPr>
                <w:b/>
              </w:rPr>
              <w:t xml:space="preserve"> </w:t>
            </w:r>
            <w:r>
              <w:t>Post-</w:t>
            </w:r>
            <w:r w:rsidR="00DB1AE7">
              <w:t>doc</w:t>
            </w:r>
          </w:p>
        </w:tc>
      </w:tr>
      <w:tr w:rsidR="00AF2343" w:rsidTr="00A75EC3">
        <w:trPr>
          <w:trHeight w:val="298"/>
        </w:trPr>
        <w:tc>
          <w:tcPr>
            <w:tcW w:w="404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23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23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23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223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  <w:tc>
          <w:tcPr>
            <w:tcW w:w="184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31CD" w:rsidRDefault="00CE31CD" w:rsidP="00A75EC3">
            <w:pPr>
              <w:spacing w:after="160" w:line="259" w:lineRule="auto"/>
              <w:ind w:left="0" w:firstLine="0"/>
            </w:pPr>
          </w:p>
        </w:tc>
      </w:tr>
    </w:tbl>
    <w:p w:rsidR="00DB1AE7" w:rsidRDefault="00D90AB8">
      <w:pPr>
        <w:spacing w:after="261" w:line="340" w:lineRule="auto"/>
        <w:ind w:left="142"/>
        <w:rPr>
          <w:b/>
        </w:rPr>
      </w:pPr>
      <w:r>
        <w:rPr>
          <w:b/>
        </w:rPr>
        <w:t xml:space="preserve">If you are interested in participating in one of the AFSA committees, please tick appropriate box: </w:t>
      </w:r>
    </w:p>
    <w:p w:rsidR="00CE31CD" w:rsidRDefault="00201B84">
      <w:pPr>
        <w:spacing w:after="261" w:line="340" w:lineRule="auto"/>
        <w:ind w:left="142"/>
      </w:pPr>
      <w:r>
        <w:rPr>
          <w:noProof/>
        </w:rPr>
        <mc:AlternateContent>
          <mc:Choice Requires="wpg">
            <w:drawing>
              <wp:inline distT="0" distB="0" distL="0" distR="0">
                <wp:extent cx="142240" cy="141605"/>
                <wp:effectExtent l="0" t="0" r="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2240" cy="141605"/>
                          <a:chOff x="0" y="0"/>
                          <a:chExt cx="142037" cy="141732"/>
                        </a:xfrm>
                      </wpg:grpSpPr>
                      <wps:wsp>
                        <wps:cNvPr id="141" name="Shape 141"/>
                        <wps:cNvSpPr/>
                        <wps:spPr>
                          <a:xfrm>
                            <a:off x="0" y="0"/>
                            <a:ext cx="142037" cy="141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037" h="141732">
                                <a:moveTo>
                                  <a:pt x="0" y="141732"/>
                                </a:moveTo>
                                <a:lnTo>
                                  <a:pt x="142037" y="141732"/>
                                </a:lnTo>
                                <a:lnTo>
                                  <a:pt x="142037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4F9FBB" id="Group 6" o:spid="_x0000_s1026" style="width:11.2pt;height:11.15pt;mso-position-horizontal-relative:char;mso-position-vertical-relative:line" coordsize="142037,141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">
                <v:shape id="Shape 141" o:spid="_x0000_s1027" style="position:absolute;width:142037;height:141732;visibility:visible;mso-wrap-style:square;v-text-anchor:top" coordsize="142037,141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" path="m,141732r142037,l142037,,,,,141732xe" filled="f" strokeweight=".72pt">
                  <v:path arrowok="t" textboxrect="0,0,142037,141732"/>
                </v:shape>
                <w10:anchorlock/>
              </v:group>
            </w:pict>
          </mc:Fallback>
        </mc:AlternateContent>
      </w:r>
      <w:r w:rsidR="00D90AB8">
        <w:rPr>
          <w:b/>
        </w:rPr>
        <w:t xml:space="preserve"> </w:t>
      </w:r>
      <w:r w:rsidR="00D90AB8">
        <w:t xml:space="preserve">Domestic Trips     </w:t>
      </w:r>
      <w:r w:rsidR="00D90AB8">
        <w:tab/>
      </w:r>
      <w:r>
        <w:rPr>
          <w:noProof/>
        </w:rPr>
        <mc:AlternateContent>
          <mc:Choice Requires="wpg">
            <w:drawing>
              <wp:inline distT="0" distB="0" distL="0" distR="0">
                <wp:extent cx="141605" cy="141605"/>
                <wp:effectExtent l="0" t="0" r="0" b="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1605" cy="141605"/>
                          <a:chOff x="0" y="0"/>
                          <a:chExt cx="141732" cy="141732"/>
                        </a:xfrm>
                      </wpg:grpSpPr>
                      <wps:wsp>
                        <wps:cNvPr id="144" name="Shape 144"/>
                        <wps:cNvSpPr/>
                        <wps:spPr>
                          <a:xfrm>
                            <a:off x="0" y="0"/>
                            <a:ext cx="141732" cy="141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732" h="141732">
                                <a:moveTo>
                                  <a:pt x="0" y="141732"/>
                                </a:moveTo>
                                <a:lnTo>
                                  <a:pt x="141732" y="141732"/>
                                </a:lnTo>
                                <a:lnTo>
                                  <a:pt x="14173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7CE961" id="Group 5" o:spid="_x0000_s1026" style="width:11.15pt;height:11.15pt;mso-position-horizontal-relative:char;mso-position-vertical-relative:line" coordsize="141732,141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">
                <v:shape id="Shape 144" o:spid="_x0000_s1027" style="position:absolute;width:141732;height:141732;visibility:visible;mso-wrap-style:square;v-text-anchor:top" coordsize="141732,141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" path="m,141732r141732,l141732,,,,,141732xe" filled="f" strokeweight=".72pt">
                  <v:path arrowok="t" textboxrect="0,0,141732,141732"/>
                </v:shape>
                <w10:anchorlock/>
              </v:group>
            </w:pict>
          </mc:Fallback>
        </mc:AlternateContent>
      </w:r>
      <w:r w:rsidR="00D90AB8">
        <w:t xml:space="preserve"> International Trips    </w:t>
      </w:r>
      <w:r w:rsidR="00D90AB8">
        <w:tab/>
      </w:r>
      <w:r>
        <w:rPr>
          <w:noProof/>
        </w:rPr>
        <mc:AlternateContent>
          <mc:Choice Requires="wpg">
            <w:drawing>
              <wp:inline distT="0" distB="0" distL="0" distR="0">
                <wp:extent cx="141605" cy="141605"/>
                <wp:effectExtent l="0" t="0" r="0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1605" cy="141605"/>
                          <a:chOff x="0" y="0"/>
                          <a:chExt cx="141732" cy="141732"/>
                        </a:xfrm>
                      </wpg:grpSpPr>
                      <wps:wsp>
                        <wps:cNvPr id="148" name="Shape 148"/>
                        <wps:cNvSpPr/>
                        <wps:spPr>
                          <a:xfrm>
                            <a:off x="0" y="0"/>
                            <a:ext cx="141732" cy="141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732" h="141732">
                                <a:moveTo>
                                  <a:pt x="0" y="141732"/>
                                </a:moveTo>
                                <a:lnTo>
                                  <a:pt x="141732" y="141732"/>
                                </a:lnTo>
                                <a:lnTo>
                                  <a:pt x="14173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92DEF9" id="Group 4" o:spid="_x0000_s1026" style="width:11.15pt;height:11.15pt;mso-position-horizontal-relative:char;mso-position-vertical-relative:line" coordsize="141732,141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">
                <v:shape id="Shape 148" o:spid="_x0000_s1027" style="position:absolute;width:141732;height:141732;visibility:visible;mso-wrap-style:square;v-text-anchor:top" coordsize="141732,141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" path="m,141732r141732,l141732,,,,,141732xe" filled="f" strokeweight=".72pt">
                  <v:path arrowok="t" textboxrect="0,0,141732,141732"/>
                </v:shape>
                <w10:anchorlock/>
              </v:group>
            </w:pict>
          </mc:Fallback>
        </mc:AlternateContent>
      </w:r>
      <w:r w:rsidR="00D90AB8">
        <w:t xml:space="preserve"> Fundraising </w:t>
      </w:r>
    </w:p>
    <w:p w:rsidR="00CE31CD" w:rsidRDefault="00D90AB8">
      <w:pPr>
        <w:spacing w:after="91" w:line="259" w:lineRule="auto"/>
        <w:ind w:left="142"/>
      </w:pPr>
      <w:r>
        <w:rPr>
          <w:b/>
        </w:rPr>
        <w:t xml:space="preserve">MEMBERSHIP FEE </w:t>
      </w:r>
    </w:p>
    <w:p w:rsidR="00CE31CD" w:rsidRDefault="00201B84">
      <w:pPr>
        <w:tabs>
          <w:tab w:val="center" w:pos="5173"/>
        </w:tabs>
        <w:spacing w:after="148"/>
        <w:ind w:left="0" w:firstLine="0"/>
      </w:pPr>
      <w:r>
        <w:rPr>
          <w:noProof/>
        </w:rPr>
        <mc:AlternateContent>
          <mc:Choice Requires="wpg">
            <w:drawing>
              <wp:inline distT="0" distB="0" distL="0" distR="0">
                <wp:extent cx="142240" cy="141605"/>
                <wp:effectExtent l="0" t="0" r="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2240" cy="141605"/>
                          <a:chOff x="0" y="0"/>
                          <a:chExt cx="142037" cy="141732"/>
                        </a:xfrm>
                      </wpg:grpSpPr>
                      <wps:wsp>
                        <wps:cNvPr id="154" name="Shape 154"/>
                        <wps:cNvSpPr/>
                        <wps:spPr>
                          <a:xfrm>
                            <a:off x="0" y="0"/>
                            <a:ext cx="142037" cy="141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037" h="141732">
                                <a:moveTo>
                                  <a:pt x="0" y="141732"/>
                                </a:moveTo>
                                <a:lnTo>
                                  <a:pt x="142037" y="141732"/>
                                </a:lnTo>
                                <a:lnTo>
                                  <a:pt x="142037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64972D" id="Group 3" o:spid="_x0000_s1026" style="width:11.2pt;height:11.15pt;mso-position-horizontal-relative:char;mso-position-vertical-relative:line" coordsize="142037,141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">
                <v:shape id="Shape 154" o:spid="_x0000_s1027" style="position:absolute;width:142037;height:141732;visibility:visible;mso-wrap-style:square;v-text-anchor:top" coordsize="142037,141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" path="m,141732r142037,l142037,,,,,141732xe" filled="f" strokeweight=".72pt">
                  <v:path arrowok="t" textboxrect="0,0,142037,141732"/>
                </v:shape>
                <w10:anchorlock/>
              </v:group>
            </w:pict>
          </mc:Fallback>
        </mc:AlternateContent>
      </w:r>
      <w:r w:rsidR="00D90AB8">
        <w:t xml:space="preserve"> </w:t>
      </w:r>
      <w:r w:rsidR="00C974D9">
        <w:t xml:space="preserve">  </w:t>
      </w:r>
      <w:r w:rsidR="000B02B1">
        <w:t>$2</w:t>
      </w:r>
      <w:r w:rsidR="00EC0022">
        <w:t>5</w:t>
      </w:r>
      <w:r w:rsidR="00D90AB8">
        <w:t xml:space="preserve">.00 </w:t>
      </w:r>
      <w:r w:rsidR="00EC0022">
        <w:t>for Students and $ 50 for others</w:t>
      </w:r>
      <w:r w:rsidR="00D90AB8">
        <w:t xml:space="preserve">  </w:t>
      </w:r>
      <w:r w:rsidR="00D90AB8">
        <w:tab/>
      </w:r>
      <w:r w:rsidR="00D90AB8">
        <w:rPr>
          <w:b/>
        </w:rPr>
        <w:t xml:space="preserve"> </w:t>
      </w:r>
      <w:r w:rsidR="00D90AB8">
        <w:t xml:space="preserve"> </w:t>
      </w:r>
    </w:p>
    <w:p w:rsidR="00CE31CD" w:rsidRDefault="00C974D9" w:rsidP="00C974D9">
      <w:pPr>
        <w:spacing w:after="338" w:line="259" w:lineRule="auto"/>
        <w:ind w:left="0" w:firstLine="0"/>
      </w:pPr>
      <w:r>
        <w:rPr>
          <w:b/>
        </w:rPr>
        <w:t xml:space="preserve">  </w:t>
      </w:r>
      <w:r w:rsidR="00D90AB8">
        <w:rPr>
          <w:b/>
        </w:rPr>
        <w:t xml:space="preserve">PAYMENT METHODS </w:t>
      </w:r>
    </w:p>
    <w:p w:rsidR="00CE31CD" w:rsidRDefault="00201B84">
      <w:pPr>
        <w:tabs>
          <w:tab w:val="center" w:pos="3092"/>
        </w:tabs>
        <w:spacing w:after="455"/>
        <w:ind w:left="0" w:firstLine="0"/>
      </w:pPr>
      <w:r>
        <w:rPr>
          <w:noProof/>
        </w:rPr>
        <mc:AlternateContent>
          <mc:Choice Requires="wpg">
            <w:drawing>
              <wp:inline distT="0" distB="0" distL="0" distR="0">
                <wp:extent cx="142240" cy="141605"/>
                <wp:effectExtent l="0" t="0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2240" cy="141605"/>
                          <a:chOff x="0" y="0"/>
                          <a:chExt cx="142037" cy="141732"/>
                        </a:xfrm>
                      </wpg:grpSpPr>
                      <wps:wsp>
                        <wps:cNvPr id="168" name="Shape 168"/>
                        <wps:cNvSpPr/>
                        <wps:spPr>
                          <a:xfrm>
                            <a:off x="0" y="0"/>
                            <a:ext cx="142037" cy="141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037" h="141732">
                                <a:moveTo>
                                  <a:pt x="0" y="141732"/>
                                </a:moveTo>
                                <a:lnTo>
                                  <a:pt x="142037" y="141732"/>
                                </a:lnTo>
                                <a:lnTo>
                                  <a:pt x="142037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0FAD35" id="Group 2" o:spid="_x0000_s1026" style="width:11.2pt;height:11.15pt;mso-position-horizontal-relative:char;mso-position-vertical-relative:line" coordsize="142037,141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">
                <v:shape id="Shape 168" o:spid="_x0000_s1027" style="position:absolute;width:142037;height:141732;visibility:visible;mso-wrap-style:square;v-text-anchor:top" coordsize="142037,141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" path="m,141732r142037,l142037,,,,,141732xe" filled="f" strokeweight=".72pt">
                  <v:path arrowok="t" textboxrect="0,0,142037,141732"/>
                </v:shape>
                <w10:anchorlock/>
              </v:group>
            </w:pict>
          </mc:Fallback>
        </mc:AlternateContent>
      </w:r>
      <w:r w:rsidR="00D90AB8">
        <w:t xml:space="preserve"> </w:t>
      </w:r>
      <w:r w:rsidR="00C974D9">
        <w:t>Cash during conference</w:t>
      </w:r>
      <w:r w:rsidR="00D90AB8">
        <w:t xml:space="preserve">             </w:t>
      </w:r>
      <w:r w:rsidR="00D90AB8">
        <w:tab/>
      </w:r>
      <w:r>
        <w:rPr>
          <w:noProof/>
        </w:rPr>
        <mc:AlternateContent>
          <mc:Choice Requires="wpg">
            <w:drawing>
              <wp:inline distT="0" distB="0" distL="0" distR="0">
                <wp:extent cx="141605" cy="141605"/>
                <wp:effectExtent l="0" t="0" r="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1605" cy="141605"/>
                          <a:chOff x="0" y="0"/>
                          <a:chExt cx="141732" cy="141732"/>
                        </a:xfrm>
                      </wpg:grpSpPr>
                      <wps:wsp>
                        <wps:cNvPr id="171" name="Shape 171"/>
                        <wps:cNvSpPr/>
                        <wps:spPr>
                          <a:xfrm>
                            <a:off x="0" y="0"/>
                            <a:ext cx="141732" cy="141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732" h="141732">
                                <a:moveTo>
                                  <a:pt x="0" y="141732"/>
                                </a:moveTo>
                                <a:lnTo>
                                  <a:pt x="141732" y="141732"/>
                                </a:lnTo>
                                <a:lnTo>
                                  <a:pt x="14173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84E3AE" id="Group 1" o:spid="_x0000_s1026" style="width:11.15pt;height:11.15pt;mso-position-horizontal-relative:char;mso-position-vertical-relative:line" coordsize="141732,141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">
                <v:shape id="Shape 171" o:spid="_x0000_s1027" style="position:absolute;width:141732;height:141732;visibility:visible;mso-wrap-style:square;v-text-anchor:top" coordsize="141732,141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" path="m,141732r141732,l141732,,,,,141732xe" filled="f" strokeweight=".72pt">
                  <v:path arrowok="t" textboxrect="0,0,141732,141732"/>
                </v:shape>
                <w10:anchorlock/>
              </v:group>
            </w:pict>
          </mc:Fallback>
        </mc:AlternateContent>
      </w:r>
      <w:r w:rsidR="00C974D9">
        <w:t xml:space="preserve"> </w:t>
      </w:r>
      <w:r w:rsidR="00D90AB8">
        <w:t xml:space="preserve"> </w:t>
      </w:r>
      <w:r w:rsidR="00C974D9">
        <w:t>Bank deposit</w:t>
      </w:r>
      <w:r w:rsidR="00D90AB8">
        <w:t xml:space="preserve"> </w:t>
      </w:r>
    </w:p>
    <w:p w:rsidR="00C974D9" w:rsidRDefault="00C974D9">
      <w:pPr>
        <w:spacing w:after="0" w:line="259" w:lineRule="auto"/>
        <w:ind w:left="142"/>
        <w:rPr>
          <w:b/>
        </w:rPr>
      </w:pPr>
    </w:p>
    <w:p w:rsidR="00C974D9" w:rsidRDefault="00C974D9">
      <w:pPr>
        <w:spacing w:after="0" w:line="259" w:lineRule="auto"/>
        <w:ind w:left="142"/>
        <w:rPr>
          <w:b/>
        </w:rPr>
      </w:pPr>
    </w:p>
    <w:p w:rsidR="00CE31CD" w:rsidRDefault="00D90AB8">
      <w:pPr>
        <w:spacing w:after="0" w:line="259" w:lineRule="auto"/>
        <w:ind w:left="142"/>
      </w:pPr>
      <w:r>
        <w:rPr>
          <w:b/>
        </w:rPr>
        <w:t xml:space="preserve">Please complete this form &amp; return to:  </w:t>
      </w:r>
    </w:p>
    <w:p w:rsidR="00CE31CD" w:rsidRDefault="00D90AB8">
      <w:pPr>
        <w:spacing w:after="224"/>
        <w:ind w:left="142"/>
      </w:pPr>
      <w:r>
        <w:rPr>
          <w:b/>
        </w:rPr>
        <w:t xml:space="preserve">AFSA Secretariat, E-mail: </w:t>
      </w:r>
      <w:r>
        <w:t xml:space="preserve">afsa.secretariat@gmail.com  </w:t>
      </w:r>
    </w:p>
    <w:p w:rsidR="00CE31CD" w:rsidRDefault="00D90AB8">
      <w:pPr>
        <w:spacing w:after="216" w:line="259" w:lineRule="auto"/>
        <w:ind w:left="452" w:firstLine="0"/>
      </w:pPr>
      <w:r>
        <w:rPr>
          <w:rFonts w:ascii="Times New Roman" w:eastAsia="Times New Roman" w:hAnsi="Times New Roman" w:cs="Times New Roman"/>
          <w:i/>
        </w:rPr>
        <w:t xml:space="preserve"> </w:t>
      </w:r>
    </w:p>
    <w:p w:rsidR="00D3199A" w:rsidRDefault="00D90AB8" w:rsidP="00D3199A">
      <w:pPr>
        <w:spacing w:after="216" w:line="259" w:lineRule="auto"/>
        <w:ind w:left="452" w:firstLine="0"/>
      </w:pPr>
      <w:r>
        <w:rPr>
          <w:rFonts w:ascii="Times New Roman" w:eastAsia="Times New Roman" w:hAnsi="Times New Roman" w:cs="Times New Roman"/>
          <w:i/>
        </w:rPr>
        <w:t xml:space="preserve"> </w:t>
      </w:r>
    </w:p>
    <w:p w:rsidR="00CE31CD" w:rsidRPr="00D3199A" w:rsidRDefault="00D90AB8" w:rsidP="00D3199A">
      <w:pPr>
        <w:spacing w:after="216" w:line="259" w:lineRule="auto"/>
        <w:ind w:left="0" w:firstLine="0"/>
      </w:pPr>
      <w:r w:rsidRPr="00DB1AE7">
        <w:rPr>
          <w:b/>
          <w:sz w:val="40"/>
          <w:szCs w:val="40"/>
        </w:rPr>
        <w:lastRenderedPageBreak/>
        <w:t>Membership</w:t>
      </w:r>
      <w:r w:rsidRPr="00DB1AE7">
        <w:rPr>
          <w:rFonts w:ascii="Arial" w:eastAsia="Arial" w:hAnsi="Arial" w:cs="Arial"/>
          <w:b/>
          <w:sz w:val="40"/>
          <w:szCs w:val="40"/>
        </w:rPr>
        <w:t xml:space="preserve"> </w:t>
      </w:r>
    </w:p>
    <w:p w:rsidR="00CE31CD" w:rsidRDefault="00D90AB8">
      <w:pPr>
        <w:spacing w:after="0" w:line="259" w:lineRule="auto"/>
        <w:ind w:left="19"/>
      </w:pPr>
      <w:r>
        <w:rPr>
          <w:i/>
          <w:u w:val="single" w:color="000000"/>
        </w:rPr>
        <w:t>Eligibility Criteria:</w:t>
      </w:r>
      <w:r>
        <w:rPr>
          <w:i/>
        </w:rPr>
        <w:t xml:space="preserve">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Any person working with Food Safety and Food Security area in Asia </w:t>
      </w:r>
    </w:p>
    <w:p w:rsidR="00CE31CD" w:rsidRDefault="00D90AB8">
      <w:pPr>
        <w:spacing w:after="0" w:line="259" w:lineRule="auto"/>
        <w:ind w:left="24" w:firstLine="0"/>
      </w:pPr>
      <w:r>
        <w:t xml:space="preserve"> </w:t>
      </w:r>
    </w:p>
    <w:p w:rsidR="00CE31CD" w:rsidRDefault="00D90AB8">
      <w:pPr>
        <w:spacing w:after="0" w:line="259" w:lineRule="auto"/>
        <w:ind w:left="19"/>
      </w:pPr>
      <w:r>
        <w:rPr>
          <w:i/>
          <w:u w:val="single" w:color="000000"/>
        </w:rPr>
        <w:t>Full Membership benefits include:</w:t>
      </w:r>
      <w:r>
        <w:rPr>
          <w:i/>
        </w:rPr>
        <w:t xml:space="preserve"> </w:t>
      </w:r>
    </w:p>
    <w:p w:rsidR="00CE31CD" w:rsidRDefault="00D90AB8" w:rsidP="00DB1AE7">
      <w:pPr>
        <w:pStyle w:val="ListParagraph"/>
        <w:numPr>
          <w:ilvl w:val="0"/>
          <w:numId w:val="1"/>
        </w:numPr>
        <w:spacing w:after="0" w:line="259" w:lineRule="auto"/>
      </w:pPr>
      <w:r w:rsidRPr="00DB1AE7">
        <w:rPr>
          <w:b/>
        </w:rPr>
        <w:t xml:space="preserve">Access to members-only scholarships </w:t>
      </w:r>
    </w:p>
    <w:p w:rsidR="00CE31CD" w:rsidRDefault="00D90AB8" w:rsidP="00DB1AE7">
      <w:pPr>
        <w:pStyle w:val="ListParagraph"/>
        <w:numPr>
          <w:ilvl w:val="0"/>
          <w:numId w:val="1"/>
        </w:numPr>
        <w:spacing w:after="0" w:line="259" w:lineRule="auto"/>
      </w:pPr>
      <w:r w:rsidRPr="00DB1AE7">
        <w:rPr>
          <w:b/>
        </w:rPr>
        <w:t xml:space="preserve">Eligibility to apply for school/university funding </w:t>
      </w:r>
    </w:p>
    <w:p w:rsidR="00CE31CD" w:rsidRDefault="00D90AB8" w:rsidP="00DB1AE7">
      <w:pPr>
        <w:pStyle w:val="ListParagraph"/>
        <w:numPr>
          <w:ilvl w:val="0"/>
          <w:numId w:val="1"/>
        </w:numPr>
        <w:spacing w:after="0" w:line="259" w:lineRule="auto"/>
      </w:pPr>
      <w:r w:rsidRPr="00DB1AE7">
        <w:rPr>
          <w:b/>
        </w:rPr>
        <w:t xml:space="preserve">Participate in global food research opportunities </w:t>
      </w:r>
    </w:p>
    <w:p w:rsidR="00CE31CD" w:rsidRDefault="00D90AB8" w:rsidP="00DB1AE7">
      <w:pPr>
        <w:pStyle w:val="ListParagraph"/>
        <w:numPr>
          <w:ilvl w:val="0"/>
          <w:numId w:val="1"/>
        </w:numPr>
        <w:spacing w:after="0" w:line="259" w:lineRule="auto"/>
      </w:pPr>
      <w:r w:rsidRPr="00DB1AE7">
        <w:rPr>
          <w:b/>
        </w:rPr>
        <w:t xml:space="preserve">Opportunities to travel internationally for fieldwork </w:t>
      </w:r>
    </w:p>
    <w:p w:rsidR="00CE31CD" w:rsidRDefault="00D90AB8" w:rsidP="00DB1AE7">
      <w:pPr>
        <w:pStyle w:val="ListParagraph"/>
        <w:numPr>
          <w:ilvl w:val="0"/>
          <w:numId w:val="1"/>
        </w:numPr>
        <w:spacing w:after="0" w:line="259" w:lineRule="auto"/>
      </w:pPr>
      <w:r w:rsidRPr="00DB1AE7">
        <w:rPr>
          <w:b/>
        </w:rPr>
        <w:t>Mentoring on research and publishing in food science</w:t>
      </w:r>
      <w:r>
        <w:t xml:space="preserve">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New member receptions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Yearly newsletter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Opportunities to connect with fellow members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Opportunities for professional development, leadership roles, and community service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Access to multi-faceted global food security resources on local, national, and international levels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Invitation to biannual Multicultural Dinner and other fun social events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Members-only networking events with regional program of AFSA </w:t>
      </w:r>
    </w:p>
    <w:p w:rsidR="00CE31CD" w:rsidRDefault="00D90AB8" w:rsidP="00DB1AE7">
      <w:pPr>
        <w:pStyle w:val="ListParagraph"/>
        <w:numPr>
          <w:ilvl w:val="0"/>
          <w:numId w:val="1"/>
        </w:numPr>
      </w:pPr>
      <w:r>
        <w:t xml:space="preserve">Your membership announcement in AFSA’s newsletter and on the AFSA website </w:t>
      </w:r>
    </w:p>
    <w:p w:rsidR="00CE31CD" w:rsidRDefault="00D90AB8" w:rsidP="00DB1AE7">
      <w:pPr>
        <w:pStyle w:val="ListParagraph"/>
        <w:numPr>
          <w:ilvl w:val="0"/>
          <w:numId w:val="1"/>
        </w:numPr>
        <w:spacing w:after="247"/>
      </w:pPr>
      <w:r>
        <w:t xml:space="preserve">Review and discuss the latest food safety and security trends with members, professionals and students Invitation to local, regional, and national AFSA conferences </w:t>
      </w:r>
    </w:p>
    <w:p w:rsidR="00CE31CD" w:rsidRPr="00A75EC3" w:rsidRDefault="00D90AB8">
      <w:pPr>
        <w:pStyle w:val="Heading1"/>
        <w:ind w:left="14"/>
        <w:rPr>
          <w:rFonts w:ascii="Calibri" w:hAnsi="Calibri" w:cs="Calibri"/>
          <w:b/>
          <w:i w:val="0"/>
          <w:sz w:val="32"/>
          <w:szCs w:val="32"/>
        </w:rPr>
      </w:pPr>
      <w:r w:rsidRPr="00A75EC3">
        <w:rPr>
          <w:rFonts w:ascii="Calibri" w:hAnsi="Calibri" w:cs="Calibri"/>
          <w:b/>
          <w:i w:val="0"/>
          <w:sz w:val="32"/>
          <w:szCs w:val="32"/>
        </w:rPr>
        <w:t>Membership Responsibilities</w:t>
      </w:r>
      <w:r w:rsidRPr="00A75EC3">
        <w:rPr>
          <w:rFonts w:ascii="Calibri" w:eastAsia="Arial" w:hAnsi="Calibri" w:cs="Calibri"/>
          <w:b/>
          <w:i w:val="0"/>
          <w:sz w:val="32"/>
          <w:szCs w:val="32"/>
        </w:rPr>
        <w:t xml:space="preserve"> </w:t>
      </w:r>
    </w:p>
    <w:p w:rsidR="00CE31CD" w:rsidRDefault="00D90AB8">
      <w:pPr>
        <w:spacing w:after="0" w:line="259" w:lineRule="auto"/>
        <w:ind w:left="19"/>
      </w:pPr>
      <w:r>
        <w:rPr>
          <w:i/>
          <w:u w:val="single" w:color="000000"/>
        </w:rPr>
        <w:t>As a member, your responsibilities are:</w:t>
      </w:r>
      <w:r>
        <w:t xml:space="preserve"> </w:t>
      </w:r>
    </w:p>
    <w:p w:rsidR="00CE31CD" w:rsidRDefault="00D90AB8" w:rsidP="00DB1AE7">
      <w:pPr>
        <w:pStyle w:val="ListParagraph"/>
        <w:numPr>
          <w:ilvl w:val="0"/>
          <w:numId w:val="2"/>
        </w:numPr>
      </w:pPr>
      <w:r>
        <w:t xml:space="preserve">To actively participate in meetings and events regularly (at least three meetings and/or events per semester) </w:t>
      </w:r>
    </w:p>
    <w:p w:rsidR="00CE31CD" w:rsidRDefault="00D90AB8" w:rsidP="00DB1AE7">
      <w:pPr>
        <w:pStyle w:val="ListParagraph"/>
        <w:numPr>
          <w:ilvl w:val="0"/>
          <w:numId w:val="2"/>
        </w:numPr>
      </w:pPr>
      <w:r>
        <w:t xml:space="preserve">To provide clear and timely communication in response to meeting and/or event invitations </w:t>
      </w:r>
    </w:p>
    <w:p w:rsidR="00CE31CD" w:rsidRDefault="00D90AB8" w:rsidP="00DB1AE7">
      <w:pPr>
        <w:pStyle w:val="ListParagraph"/>
        <w:numPr>
          <w:ilvl w:val="0"/>
          <w:numId w:val="2"/>
        </w:numPr>
      </w:pPr>
      <w:r>
        <w:t xml:space="preserve">To volunteer, when available, at community service events </w:t>
      </w:r>
    </w:p>
    <w:p w:rsidR="00CE31CD" w:rsidRDefault="00D90AB8" w:rsidP="00DB1AE7">
      <w:pPr>
        <w:pStyle w:val="ListParagraph"/>
        <w:numPr>
          <w:ilvl w:val="0"/>
          <w:numId w:val="2"/>
        </w:numPr>
      </w:pPr>
      <w:r>
        <w:t xml:space="preserve">To maintain professional conduct by treating fellow members and our guests with respect and courtesy </w:t>
      </w:r>
    </w:p>
    <w:p w:rsidR="00CE31CD" w:rsidRDefault="00D90AB8" w:rsidP="00DB1AE7">
      <w:pPr>
        <w:pStyle w:val="ListParagraph"/>
        <w:numPr>
          <w:ilvl w:val="0"/>
          <w:numId w:val="2"/>
        </w:numPr>
      </w:pPr>
      <w:r>
        <w:t xml:space="preserve">To help maintain a positive, friendly environment necessary for all members to learn and grow </w:t>
      </w:r>
    </w:p>
    <w:p w:rsidR="00CE31CD" w:rsidRDefault="00D90AB8" w:rsidP="00DB1AE7">
      <w:pPr>
        <w:pStyle w:val="ListParagraph"/>
        <w:numPr>
          <w:ilvl w:val="0"/>
          <w:numId w:val="2"/>
        </w:numPr>
      </w:pPr>
      <w:r>
        <w:t xml:space="preserve">To pay membership dues on time (full membership only) </w:t>
      </w:r>
    </w:p>
    <w:p w:rsidR="00A75EC3" w:rsidRDefault="00D90AB8" w:rsidP="00DB1AE7">
      <w:pPr>
        <w:pStyle w:val="ListParagraph"/>
        <w:numPr>
          <w:ilvl w:val="0"/>
          <w:numId w:val="2"/>
        </w:numPr>
        <w:ind w:right="1396"/>
      </w:pPr>
      <w:r>
        <w:t xml:space="preserve">To be an ambassador for AFSA and an advocate for ensuring food safety and food security </w:t>
      </w:r>
    </w:p>
    <w:p w:rsidR="00CE31CD" w:rsidRDefault="00D90AB8" w:rsidP="00DB1AE7">
      <w:pPr>
        <w:pStyle w:val="ListParagraph"/>
        <w:numPr>
          <w:ilvl w:val="0"/>
          <w:numId w:val="2"/>
        </w:numPr>
        <w:ind w:right="1396"/>
      </w:pPr>
      <w:r>
        <w:t xml:space="preserve">To recruit new members for the organization </w:t>
      </w:r>
    </w:p>
    <w:p w:rsidR="00CE31CD" w:rsidRDefault="00D90AB8">
      <w:pPr>
        <w:spacing w:after="260" w:line="259" w:lineRule="auto"/>
        <w:ind w:left="19" w:firstLine="0"/>
      </w:pPr>
      <w:r>
        <w:rPr>
          <w:rFonts w:ascii="Arial" w:eastAsia="Arial" w:hAnsi="Arial" w:cs="Arial"/>
          <w:sz w:val="20"/>
        </w:rPr>
        <w:t xml:space="preserve"> </w:t>
      </w:r>
    </w:p>
    <w:p w:rsidR="00CE31CD" w:rsidRPr="00A75EC3" w:rsidRDefault="00D90AB8">
      <w:pPr>
        <w:pStyle w:val="Heading1"/>
        <w:ind w:left="14"/>
        <w:rPr>
          <w:rFonts w:ascii="Calibri" w:hAnsi="Calibri" w:cs="Calibri"/>
          <w:b/>
          <w:i w:val="0"/>
          <w:sz w:val="28"/>
          <w:szCs w:val="28"/>
        </w:rPr>
      </w:pPr>
      <w:r w:rsidRPr="00A75EC3">
        <w:rPr>
          <w:rFonts w:ascii="Calibri" w:hAnsi="Calibri" w:cs="Calibri"/>
          <w:b/>
          <w:i w:val="0"/>
          <w:sz w:val="28"/>
          <w:szCs w:val="28"/>
        </w:rPr>
        <w:t>How to Join</w:t>
      </w:r>
      <w:r w:rsidRPr="00A75EC3">
        <w:rPr>
          <w:rFonts w:ascii="Calibri" w:eastAsia="Arial" w:hAnsi="Calibri" w:cs="Calibri"/>
          <w:b/>
          <w:i w:val="0"/>
          <w:sz w:val="28"/>
          <w:szCs w:val="28"/>
        </w:rPr>
        <w:t xml:space="preserve"> </w:t>
      </w:r>
    </w:p>
    <w:p w:rsidR="00DB1AE7" w:rsidRDefault="00DB1AE7" w:rsidP="00DB1AE7">
      <w:pPr>
        <w:ind w:left="19"/>
      </w:pPr>
      <w:r>
        <w:t>C</w:t>
      </w:r>
      <w:r w:rsidR="00D90AB8">
        <w:t xml:space="preserve">omplete </w:t>
      </w:r>
      <w:r>
        <w:t>the</w:t>
      </w:r>
      <w:r w:rsidR="00D90AB8">
        <w:t xml:space="preserve"> Membership Application Form!  </w:t>
      </w:r>
      <w:r>
        <w:t xml:space="preserve">&amp; return </w:t>
      </w:r>
      <w:r w:rsidR="00D3199A">
        <w:t xml:space="preserve">this form along with a photograph </w:t>
      </w:r>
      <w:r>
        <w:t xml:space="preserve">to:  </w:t>
      </w:r>
    </w:p>
    <w:p w:rsidR="00CE31CD" w:rsidRDefault="00D3199A" w:rsidP="00DB1AE7">
      <w:pPr>
        <w:ind w:left="19"/>
      </w:pPr>
      <w:r>
        <w:t>AFSA Secretariat by</w:t>
      </w:r>
      <w:r w:rsidR="00DB1AE7">
        <w:t xml:space="preserve"> E-mail: afsa.secretariat@gmail.com</w:t>
      </w:r>
    </w:p>
    <w:p w:rsidR="00CE31CD" w:rsidRDefault="00D90AB8">
      <w:pPr>
        <w:spacing w:after="0" w:line="259" w:lineRule="auto"/>
        <w:ind w:left="19" w:firstLine="0"/>
      </w:pPr>
      <w:r>
        <w:t xml:space="preserve"> </w:t>
      </w:r>
    </w:p>
    <w:p w:rsidR="00CE31CD" w:rsidRDefault="00D90AB8">
      <w:pPr>
        <w:ind w:left="19"/>
      </w:pPr>
      <w:r>
        <w:t xml:space="preserve">You can find this form on our website:  </w:t>
      </w:r>
    </w:p>
    <w:p w:rsidR="00CE31CD" w:rsidRDefault="00D90AB8">
      <w:pPr>
        <w:spacing w:after="0" w:line="259" w:lineRule="auto"/>
        <w:ind w:left="19" w:firstLine="0"/>
      </w:pPr>
      <w:hyperlink r:id="rId7">
        <w:r>
          <w:rPr>
            <w:color w:val="0000FF"/>
            <w:u w:val="single" w:color="0000FF"/>
          </w:rPr>
          <w:t>https://afsahome.org</w:t>
        </w:r>
      </w:hyperlink>
      <w:hyperlink r:id="rId8">
        <w:r>
          <w:t xml:space="preserve"> </w:t>
        </w:r>
      </w:hyperlink>
    </w:p>
    <w:p w:rsidR="00CE31CD" w:rsidRDefault="00D90AB8">
      <w:pPr>
        <w:spacing w:after="218" w:line="259" w:lineRule="auto"/>
        <w:ind w:left="452" w:firstLine="0"/>
      </w:pPr>
      <w:r>
        <w:rPr>
          <w:rFonts w:ascii="Arial" w:eastAsia="Arial" w:hAnsi="Arial" w:cs="Arial"/>
          <w:sz w:val="20"/>
        </w:rPr>
        <w:t xml:space="preserve"> </w:t>
      </w:r>
    </w:p>
    <w:p w:rsidR="00CE31CD" w:rsidRDefault="00D90AB8">
      <w:pPr>
        <w:spacing w:after="0" w:line="259" w:lineRule="auto"/>
        <w:ind w:left="452" w:firstLine="0"/>
      </w:pPr>
      <w:r>
        <w:rPr>
          <w:rFonts w:ascii="Arial" w:eastAsia="Arial" w:hAnsi="Arial" w:cs="Arial"/>
          <w:sz w:val="20"/>
        </w:rPr>
        <w:t xml:space="preserve"> </w:t>
      </w:r>
    </w:p>
    <w:sectPr w:rsidR="00CE31CD">
      <w:pgSz w:w="12240" w:h="15840"/>
      <w:pgMar w:top="578" w:right="1520" w:bottom="605" w:left="98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E02C3"/>
    <w:multiLevelType w:val="hybridMultilevel"/>
    <w:tmpl w:val="0F0A32A2"/>
    <w:lvl w:ilvl="0" w:tplc="04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" w15:restartNumberingAfterBreak="0">
    <w:nsid w:val="1BBE0A2E"/>
    <w:multiLevelType w:val="hybridMultilevel"/>
    <w:tmpl w:val="7D000994"/>
    <w:lvl w:ilvl="0" w:tplc="04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MDI1tDS2NDC3sDRR0lEKTi0uzszPAykwrAUAjqh65ywAAAA="/>
  </w:docVars>
  <w:rsids>
    <w:rsidRoot w:val="00201B84"/>
    <w:rsid w:val="000B02B1"/>
    <w:rsid w:val="001A7530"/>
    <w:rsid w:val="00201B84"/>
    <w:rsid w:val="00463BC1"/>
    <w:rsid w:val="006D293F"/>
    <w:rsid w:val="007F4631"/>
    <w:rsid w:val="00A75EC3"/>
    <w:rsid w:val="00AE05C6"/>
    <w:rsid w:val="00AF2343"/>
    <w:rsid w:val="00C974D9"/>
    <w:rsid w:val="00CE31CD"/>
    <w:rsid w:val="00D3199A"/>
    <w:rsid w:val="00D90AB8"/>
    <w:rsid w:val="00DB1AE7"/>
    <w:rsid w:val="00EC0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4A585B5-323C-48D0-9FFF-F2EF5B852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49" w:lineRule="auto"/>
      <w:ind w:left="164" w:hanging="10"/>
    </w:pPr>
    <w:rPr>
      <w:rFonts w:eastAsia="Calibri" w:cs="Calibri"/>
      <w:color w:val="000000"/>
      <w:sz w:val="22"/>
      <w:szCs w:val="22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line="259" w:lineRule="auto"/>
      <w:ind w:left="10" w:hanging="10"/>
      <w:outlineLvl w:val="0"/>
    </w:pPr>
    <w:rPr>
      <w:rFonts w:ascii="Brush Script MT" w:eastAsia="Brush Script MT" w:hAnsi="Brush Script MT" w:cs="Brush Script MT"/>
      <w:i/>
      <w:color w:val="000000"/>
      <w:sz w:val="5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52"/>
    </w:rPr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B1A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fsahom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fsahom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fsa%20Home\AFSA%20Membership%20Application%20Form-2024-Internation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FSA Membership Application Form-2024-International.dot</Template>
  <TotalTime>1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Links>
    <vt:vector size="12" baseType="variant">
      <vt:variant>
        <vt:i4>1310731</vt:i4>
      </vt:variant>
      <vt:variant>
        <vt:i4>21</vt:i4>
      </vt:variant>
      <vt:variant>
        <vt:i4>0</vt:i4>
      </vt:variant>
      <vt:variant>
        <vt:i4>5</vt:i4>
      </vt:variant>
      <vt:variant>
        <vt:lpwstr>https://afsahome.org/</vt:lpwstr>
      </vt:variant>
      <vt:variant>
        <vt:lpwstr/>
      </vt:variant>
      <vt:variant>
        <vt:i4>1310731</vt:i4>
      </vt:variant>
      <vt:variant>
        <vt:i4>18</vt:i4>
      </vt:variant>
      <vt:variant>
        <vt:i4>0</vt:i4>
      </vt:variant>
      <vt:variant>
        <vt:i4>5</vt:i4>
      </vt:variant>
      <vt:variant>
        <vt:lpwstr>https://afsahom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DELL</cp:lastModifiedBy>
  <cp:revision>1</cp:revision>
  <dcterms:created xsi:type="dcterms:W3CDTF">2025-07-18T10:51:00Z</dcterms:created>
  <dcterms:modified xsi:type="dcterms:W3CDTF">2025-07-18T10:52:00Z</dcterms:modified>
</cp:coreProperties>
</file>